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646E96E4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>version: 1.1</w:t>
      </w:r>
    </w:p>
    <w:p w14:paraId="16F97359" w14:textId="50C85BBE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137877">
        <w:rPr>
          <w:rFonts w:eastAsia="바탕"/>
          <w:bCs/>
          <w:szCs w:val="20"/>
          <w:lang w:eastAsia="ko-KR"/>
        </w:rPr>
        <w:t>Oct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137877">
        <w:rPr>
          <w:rFonts w:eastAsia="바탕"/>
          <w:bCs/>
          <w:szCs w:val="20"/>
          <w:lang w:eastAsia="ko-KR"/>
        </w:rPr>
        <w:t>3</w:t>
      </w:r>
      <w:r w:rsidR="00137877" w:rsidRPr="00137877">
        <w:rPr>
          <w:rFonts w:eastAsia="바탕"/>
          <w:bCs/>
          <w:szCs w:val="20"/>
          <w:vertAlign w:val="superscript"/>
          <w:lang w:eastAsia="ko-KR"/>
        </w:rPr>
        <w:t>rd</w:t>
      </w:r>
      <w:r w:rsidR="00137877">
        <w:rPr>
          <w:rFonts w:eastAsia="바탕"/>
          <w:bCs/>
          <w:szCs w:val="20"/>
          <w:lang w:eastAsia="ko-KR"/>
        </w:rPr>
        <w:t xml:space="preserve">, </w:t>
      </w:r>
      <w:r w:rsidRPr="003A0B65">
        <w:rPr>
          <w:rFonts w:eastAsia="바탕"/>
          <w:bCs/>
          <w:szCs w:val="20"/>
          <w:lang w:eastAsia="ko-KR"/>
        </w:rPr>
        <w:t>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4965558C" w14:textId="388FE5BE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  <w:bookmarkStart w:id="0" w:name="_GoBack"/>
      <w:bookmarkEnd w:id="0"/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3C1C8A8C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ine 2 to 1</w:t>
            </w:r>
            <w:r w:rsidR="0059532E">
              <w:rPr>
                <w:rFonts w:eastAsia="맑은 고딕"/>
                <w:color w:val="000000" w:themeColor="text1"/>
                <w:sz w:val="18"/>
                <w:lang w:val="en-US" w:eastAsia="ko-KR"/>
              </w:rPr>
              <w:t>2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40" w:type="dxa"/>
          </w:tcPr>
          <w:p w14:paraId="4CF47D09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sponsib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set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840" w:type="dxa"/>
          </w:tcPr>
          <w:p w14:paraId="15A2FCC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sourc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840" w:type="dxa"/>
          </w:tcPr>
          <w:p w14:paraId="6AC2033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us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</w:tcPr>
          <w:p w14:paraId="2E98D2E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cord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59532E" w:rsidRPr="00172AD1" w14:paraId="7E44DDC1" w14:textId="77777777" w:rsidTr="002A14C6">
        <w:tc>
          <w:tcPr>
            <w:tcW w:w="405" w:type="dxa"/>
          </w:tcPr>
          <w:p w14:paraId="6DA5FE27" w14:textId="68A56625" w:rsidR="0059532E" w:rsidRPr="00172AD1" w:rsidRDefault="0059532E" w:rsidP="0059532E">
            <w:pPr>
              <w:jc w:val="both"/>
              <w:rPr>
                <w:rFonts w:eastAsia="맑은 고딕" w:hint="eastAsia"/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14140533" w14:textId="3A0FDE55" w:rsidR="0059532E" w:rsidRPr="00226D5A" w:rsidRDefault="0059532E" w:rsidP="0059532E">
            <w:pPr>
              <w:jc w:val="both"/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840" w:type="dxa"/>
          </w:tcPr>
          <w:p w14:paraId="5F181FB6" w14:textId="0DD12B43" w:rsidR="0059532E" w:rsidRPr="00226D5A" w:rsidRDefault="0059532E" w:rsidP="0059532E">
            <w:pPr>
              <w:jc w:val="both"/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of the dataset</w:t>
            </w:r>
          </w:p>
        </w:tc>
        <w:tc>
          <w:tcPr>
            <w:tcW w:w="756" w:type="dxa"/>
          </w:tcPr>
          <w:p w14:paraId="3B856D12" w14:textId="2C756EA6" w:rsidR="0059532E" w:rsidRPr="00226D5A" w:rsidRDefault="0059532E" w:rsidP="0059532E">
            <w:pPr>
              <w:jc w:val="center"/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8B63138" w14:textId="3022B0D2" w:rsidR="0059532E" w:rsidRPr="00226D5A" w:rsidRDefault="0059532E" w:rsidP="0059532E">
            <w:pPr>
              <w:jc w:val="center"/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08AF77A" w14:textId="3DE62BF3" w:rsidR="0059532E" w:rsidRPr="00226D5A" w:rsidRDefault="0059532E" w:rsidP="0059532E">
            <w:pPr>
              <w:jc w:val="both"/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proofErr w:type="spellEnd"/>
          </w:p>
        </w:tc>
      </w:tr>
      <w:tr w:rsidR="0059532E" w:rsidRPr="00172AD1" w14:paraId="73EE5053" w14:textId="77777777" w:rsidTr="002A14C6">
        <w:tc>
          <w:tcPr>
            <w:tcW w:w="405" w:type="dxa"/>
          </w:tcPr>
          <w:p w14:paraId="4B31BC51" w14:textId="10928D6B" w:rsidR="0059532E" w:rsidRPr="00172AD1" w:rsidRDefault="0059532E" w:rsidP="0059532E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4E124691" w14:textId="407EDC44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tit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59532E" w:rsidRPr="00172AD1" w14:paraId="51D796F0" w14:textId="77777777" w:rsidTr="002A14C6">
        <w:tc>
          <w:tcPr>
            <w:tcW w:w="405" w:type="dxa"/>
          </w:tcPr>
          <w:p w14:paraId="188C6A7A" w14:textId="0B9BD7E1" w:rsidR="0059532E" w:rsidRPr="00172AD1" w:rsidRDefault="0059532E" w:rsidP="0059532E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5DDD9A91" w14:textId="4D81A9FD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59532E" w:rsidRPr="00172AD1" w14:paraId="0F4ACAA0" w14:textId="77777777" w:rsidTr="002A14C6">
        <w:tc>
          <w:tcPr>
            <w:tcW w:w="405" w:type="dxa"/>
          </w:tcPr>
          <w:p w14:paraId="56C64C7A" w14:textId="5812D3B4" w:rsidR="0059532E" w:rsidRPr="00172AD1" w:rsidRDefault="0059532E" w:rsidP="0059532E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1070D59D" w14:textId="30198B31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langu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sed within the data catalogue</w:t>
            </w:r>
          </w:p>
        </w:tc>
        <w:tc>
          <w:tcPr>
            <w:tcW w:w="756" w:type="dxa"/>
          </w:tcPr>
          <w:p w14:paraId="7C6C97D7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5295FBE" w14:textId="3B36BAF9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FC</w:t>
            </w:r>
            <w:r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5646</w:t>
            </w:r>
          </w:p>
        </w:tc>
      </w:tr>
      <w:tr w:rsidR="0059532E" w:rsidRPr="00172AD1" w14:paraId="0B639913" w14:textId="77777777" w:rsidTr="002A14C6">
        <w:tc>
          <w:tcPr>
            <w:tcW w:w="405" w:type="dxa"/>
          </w:tcPr>
          <w:p w14:paraId="434C245B" w14:textId="6D0FC300" w:rsidR="0059532E" w:rsidRPr="00172AD1" w:rsidRDefault="0059532E" w:rsidP="0059532E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B1B94CB" w14:textId="4369F12C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v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rsion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840" w:type="dxa"/>
          </w:tcPr>
          <w:p w14:paraId="4C281280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version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free text</w:t>
            </w:r>
          </w:p>
          <w:p w14:paraId="118DE3AA" w14:textId="5FFA6E60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gram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1D10C40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6B4B2BA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</w:t>
            </w:r>
            <w:r w:rsidR="0059532E"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1</w:t>
            </w:r>
            <w:r w:rsidR="0059532E">
              <w:rPr>
                <w:sz w:val="18"/>
                <w:lang w:val="en-US" w:eastAsia="ko-KR"/>
              </w:rPr>
              <w:t>8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136E660B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025207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06B6C85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6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54DF55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7</w:t>
            </w:r>
          </w:p>
        </w:tc>
        <w:tc>
          <w:tcPr>
            <w:tcW w:w="1937" w:type="dxa"/>
          </w:tcPr>
          <w:p w14:paraId="464FCBAF" w14:textId="42C7F2BB" w:rsidR="00107132" w:rsidRPr="00172AD1" w:rsidRDefault="00226D5A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="00107132" w:rsidRPr="00172AD1">
              <w:rPr>
                <w:rFonts w:hint="eastAsia"/>
                <w:sz w:val="18"/>
                <w:lang w:val="en-US" w:eastAsia="ko-KR"/>
              </w:rPr>
              <w:t>unction</w:t>
            </w:r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32000C3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1937" w:type="dxa"/>
          </w:tcPr>
          <w:p w14:paraId="086A6FB2" w14:textId="7A71E34B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361B73E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5ED5FEA1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Line 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20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2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3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2068AAC3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937" w:type="dxa"/>
          </w:tcPr>
          <w:p w14:paraId="11F2C40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2956ECF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44AB75D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937" w:type="dxa"/>
          </w:tcPr>
          <w:p w14:paraId="6C8F5E36" w14:textId="730E468E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</w:t>
            </w:r>
            <w:r w:rsidR="00107132"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520AFE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37" w:type="dxa"/>
          </w:tcPr>
          <w:p w14:paraId="426CE1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6623E4E9" w14:textId="0238349F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07B18AE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</w:tcPr>
          <w:p w14:paraId="147B7A5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106D89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26600EA4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226D5A" w:rsidRDefault="00107132" w:rsidP="00856A20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4CEFC449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2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5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3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3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034B558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91" w:type="dxa"/>
          </w:tcPr>
          <w:p w14:paraId="4B7DC4F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contact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2264AE6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91" w:type="dxa"/>
          </w:tcPr>
          <w:p w14:paraId="0719D5B7" w14:textId="2AAE7B6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distribu</w:t>
            </w:r>
            <w:r w:rsidR="00856A20" w:rsidRPr="00226D5A">
              <w:rPr>
                <w:color w:val="000000" w:themeColor="text1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54E8914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91" w:type="dxa"/>
          </w:tcPr>
          <w:p w14:paraId="696FEF6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4E9817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91" w:type="dxa"/>
          </w:tcPr>
          <w:p w14:paraId="725127F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6CD19930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91" w:type="dxa"/>
          </w:tcPr>
          <w:p w14:paraId="512E49C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3BD9CCFB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k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ommonly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5B5F55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91" w:type="dxa"/>
          </w:tcPr>
          <w:p w14:paraId="01259F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6D1D478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2191" w:type="dxa"/>
          </w:tcPr>
          <w:p w14:paraId="46D8E39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C047E1" w:rsidRPr="00172AD1" w14:paraId="2026D72E" w14:textId="77777777" w:rsidTr="002A14C6">
        <w:tc>
          <w:tcPr>
            <w:tcW w:w="402" w:type="dxa"/>
          </w:tcPr>
          <w:p w14:paraId="13D87E19" w14:textId="06F563C0" w:rsidR="00C047E1" w:rsidRPr="00172AD1" w:rsidRDefault="00C047E1" w:rsidP="00C047E1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91" w:type="dxa"/>
          </w:tcPr>
          <w:p w14:paraId="736A34E2" w14:textId="0A44CF2E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4C7BBDF5" w14:textId="55F3F202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>
              <w:rPr>
                <w:color w:val="000000" w:themeColor="text1"/>
                <w:sz w:val="18"/>
                <w:lang w:val="en-US" w:eastAsia="ko-KR"/>
              </w:rPr>
              <w:t>dataset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of the dataset</w:t>
            </w:r>
          </w:p>
        </w:tc>
        <w:tc>
          <w:tcPr>
            <w:tcW w:w="756" w:type="dxa"/>
          </w:tcPr>
          <w:p w14:paraId="42334395" w14:textId="26B8AC54" w:rsidR="00C047E1" w:rsidRPr="00226D5A" w:rsidRDefault="00C047E1" w:rsidP="00C047E1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43B49454" w14:textId="15B7D834" w:rsidR="00C047E1" w:rsidRPr="00226D5A" w:rsidRDefault="00C047E1" w:rsidP="00C047E1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1AB3542" w14:textId="7AC7949B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45"/>
        <w:gridCol w:w="2268"/>
        <w:gridCol w:w="850"/>
        <w:gridCol w:w="1040"/>
        <w:gridCol w:w="2504"/>
      </w:tblGrid>
      <w:tr w:rsidR="008D39EE" w:rsidRPr="00172AD1" w14:paraId="2604F5D9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59C8E19B" w14:textId="41CC4428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45" w:type="dxa"/>
            <w:shd w:val="clear" w:color="auto" w:fill="D9D9D9" w:themeFill="background1" w:themeFillShade="D9"/>
          </w:tcPr>
          <w:p w14:paraId="0A83E18F" w14:textId="3677131B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</w:tcPr>
          <w:p w14:paraId="0070F429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85367C5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14:paraId="02C09D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20E12CEC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5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38 </w:t>
            </w:r>
          </w:p>
        </w:tc>
      </w:tr>
      <w:tr w:rsidR="008D39EE" w:rsidRPr="00172AD1" w14:paraId="00035589" w14:textId="77777777" w:rsidTr="006F15A6">
        <w:tc>
          <w:tcPr>
            <w:tcW w:w="402" w:type="dxa"/>
          </w:tcPr>
          <w:p w14:paraId="27584C01" w14:textId="70009109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45" w:type="dxa"/>
          </w:tcPr>
          <w:p w14:paraId="01688D1C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o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le: </w:t>
            </w: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268" w:type="dxa"/>
          </w:tcPr>
          <w:p w14:paraId="22FA12A0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850" w:type="dxa"/>
          </w:tcPr>
          <w:p w14:paraId="6EA93CB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</w:tcPr>
          <w:p w14:paraId="6D8BD34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6F15A6">
        <w:tc>
          <w:tcPr>
            <w:tcW w:w="402" w:type="dxa"/>
          </w:tcPr>
          <w:p w14:paraId="1AF514FB" w14:textId="193596B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 w:rsidR="006F15A6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45" w:type="dxa"/>
          </w:tcPr>
          <w:p w14:paraId="47329B1B" w14:textId="41DF3A42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data</w:t>
            </w:r>
            <w:r w:rsidR="004B0DD0" w:rsidRPr="00835210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2268" w:type="dxa"/>
          </w:tcPr>
          <w:p w14:paraId="7B752BC4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850" w:type="dxa"/>
          </w:tcPr>
          <w:p w14:paraId="591CF557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46FCDD4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58403E87" w:rsidR="008D39EE" w:rsidRPr="00835210" w:rsidRDefault="008D39EE" w:rsidP="00626A34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626A34" w:rsidRPr="00835210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D39EE" w:rsidRPr="00172AD1" w14:paraId="19AF498D" w14:textId="77777777" w:rsidTr="006F15A6">
        <w:tc>
          <w:tcPr>
            <w:tcW w:w="402" w:type="dxa"/>
          </w:tcPr>
          <w:p w14:paraId="427E7FC1" w14:textId="2F4CD2EA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45" w:type="dxa"/>
          </w:tcPr>
          <w:p w14:paraId="09F7DB9E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268" w:type="dxa"/>
          </w:tcPr>
          <w:p w14:paraId="04B10156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ccess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nformation to dataset</w:t>
            </w:r>
          </w:p>
        </w:tc>
        <w:tc>
          <w:tcPr>
            <w:tcW w:w="850" w:type="dxa"/>
          </w:tcPr>
          <w:p w14:paraId="158CF7E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5C0FA446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6F15A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1E59354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45" w:type="dxa"/>
            <w:tcBorders>
              <w:bottom w:val="single" w:sz="4" w:space="0" w:color="auto"/>
            </w:tcBorders>
          </w:tcPr>
          <w:p w14:paraId="0943591D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7BE5E03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D2986EF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tcBorders>
              <w:bottom w:val="single" w:sz="4" w:space="0" w:color="auto"/>
            </w:tcBorders>
          </w:tcPr>
          <w:p w14:paraId="1D2A63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</w:p>
        </w:tc>
      </w:tr>
    </w:tbl>
    <w:p w14:paraId="6BCC8E81" w14:textId="77777777" w:rsidR="00C047E1" w:rsidRPr="00B27EEF" w:rsidRDefault="00C047E1" w:rsidP="00B27EEF">
      <w:pPr>
        <w:jc w:val="both"/>
        <w:rPr>
          <w:rFonts w:eastAsia="맑은 고딕"/>
          <w:lang w:val="en-US" w:eastAsia="ko-KR"/>
        </w:rPr>
      </w:pPr>
    </w:p>
    <w:p w14:paraId="66FF9A5F" w14:textId="3E13373F" w:rsidR="00C047E1" w:rsidRPr="008D39EE" w:rsidRDefault="00C047E1" w:rsidP="00C047E1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Fil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C047E1" w:rsidRPr="00172AD1" w14:paraId="68FA8AA3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76D22BB7" w14:textId="41622177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9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77E3F953" w14:textId="15C0F38A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Fil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7FE0CA14" w14:textId="7B521969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as a file. The class is an inherited clas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6DB554E1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60862011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14890E69" w14:textId="39F0B7CC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40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41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C047E1" w:rsidRPr="00172AD1" w14:paraId="63445564" w14:textId="77777777" w:rsidTr="006F15A6">
        <w:tc>
          <w:tcPr>
            <w:tcW w:w="402" w:type="dxa"/>
          </w:tcPr>
          <w:p w14:paraId="04740BA9" w14:textId="7625A438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0</w:t>
            </w:r>
          </w:p>
        </w:tc>
        <w:tc>
          <w:tcPr>
            <w:tcW w:w="1861" w:type="dxa"/>
          </w:tcPr>
          <w:p w14:paraId="72F00D5C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format</w:t>
            </w:r>
          </w:p>
        </w:tc>
        <w:tc>
          <w:tcPr>
            <w:tcW w:w="2841" w:type="dxa"/>
          </w:tcPr>
          <w:p w14:paraId="7E3D80BF" w14:textId="464B5315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1881292F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2E15A50D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0F69A75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C047E1" w:rsidRPr="00172AD1" w14:paraId="6AC5E208" w14:textId="77777777" w:rsidTr="006F15A6">
        <w:tc>
          <w:tcPr>
            <w:tcW w:w="402" w:type="dxa"/>
          </w:tcPr>
          <w:p w14:paraId="4F8CD969" w14:textId="299EF996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1</w:t>
            </w:r>
          </w:p>
        </w:tc>
        <w:tc>
          <w:tcPr>
            <w:tcW w:w="1861" w:type="dxa"/>
          </w:tcPr>
          <w:p w14:paraId="697D633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byte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841" w:type="dxa"/>
          </w:tcPr>
          <w:p w14:paraId="0A5324AC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size of dataset in bytes</w:t>
            </w:r>
          </w:p>
        </w:tc>
        <w:tc>
          <w:tcPr>
            <w:tcW w:w="675" w:type="dxa"/>
          </w:tcPr>
          <w:p w14:paraId="32B2941B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07E89D70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01EC8C1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unsigned long</w:t>
            </w:r>
          </w:p>
        </w:tc>
      </w:tr>
    </w:tbl>
    <w:p w14:paraId="711F4E50" w14:textId="77777777" w:rsidR="00B27EEF" w:rsidRPr="00B27EEF" w:rsidRDefault="00B27EEF" w:rsidP="00B27EEF">
      <w:pPr>
        <w:jc w:val="both"/>
        <w:rPr>
          <w:rFonts w:eastAsia="맑은 고딕"/>
          <w:lang w:val="en-US" w:eastAsia="ko-KR"/>
        </w:rPr>
      </w:pPr>
    </w:p>
    <w:p w14:paraId="6DECD44B" w14:textId="54EF0853" w:rsidR="00C047E1" w:rsidRPr="008D39EE" w:rsidRDefault="00C047E1" w:rsidP="00C047E1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Servic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C047E1" w:rsidRPr="00172AD1" w14:paraId="6303EE5E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31994293" w14:textId="4FC94560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2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5F9BC8A8" w14:textId="6E47C038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Servic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766DCB44" w14:textId="693BE1E8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as a service. The class is an inherited clas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6D1BE1AB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61AD4199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4EBA7AC0" w14:textId="08E42E3D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>4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4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C047E1" w:rsidRPr="00172AD1" w14:paraId="715E7A9C" w14:textId="77777777" w:rsidTr="006F15A6">
        <w:tc>
          <w:tcPr>
            <w:tcW w:w="402" w:type="dxa"/>
            <w:tcBorders>
              <w:bottom w:val="single" w:sz="4" w:space="0" w:color="auto"/>
            </w:tcBorders>
          </w:tcPr>
          <w:p w14:paraId="4A331BFC" w14:textId="15D27978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3</w:t>
            </w:r>
          </w:p>
        </w:tc>
        <w:tc>
          <w:tcPr>
            <w:tcW w:w="1861" w:type="dxa"/>
            <w:tcBorders>
              <w:bottom w:val="single" w:sz="4" w:space="0" w:color="auto"/>
            </w:tcBorders>
          </w:tcPr>
          <w:p w14:paraId="25C572D5" w14:textId="79552C9A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>
              <w:rPr>
                <w:color w:val="000000" w:themeColor="text1"/>
                <w:sz w:val="18"/>
                <w:lang w:val="en-US" w:eastAsia="ko-KR"/>
              </w:rPr>
              <w:t>serviceDescription</w:t>
            </w:r>
            <w:proofErr w:type="spellEnd"/>
          </w:p>
        </w:tc>
        <w:tc>
          <w:tcPr>
            <w:tcW w:w="2841" w:type="dxa"/>
            <w:tcBorders>
              <w:bottom w:val="single" w:sz="4" w:space="0" w:color="auto"/>
            </w:tcBorders>
          </w:tcPr>
          <w:p w14:paraId="22D31884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17605034" w14:textId="172BB89C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64F1A2F8" w14:textId="0E56B514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2505FA42" w14:textId="2E170470" w:rsidR="00C047E1" w:rsidRPr="00835210" w:rsidRDefault="00B27EEF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</w:tbl>
    <w:p w14:paraId="5D3F7886" w14:textId="77777777" w:rsidR="00C047E1" w:rsidRDefault="00C047E1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560C91A8" w14:textId="2183ED9E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2A29EB5D" w:rsidR="00C834D5" w:rsidRPr="00172AD1" w:rsidRDefault="006F15A6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74A3664C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DE6EBB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</w:t>
            </w:r>
            <w:r w:rsidR="0059532E">
              <w:rPr>
                <w:rFonts w:eastAsia="맑은 고딕"/>
                <w:color w:val="000000" w:themeColor="text1"/>
                <w:sz w:val="18"/>
                <w:lang w:val="en-US" w:eastAsia="ko-KR"/>
              </w:rPr>
              <w:t>5</w:t>
            </w:r>
            <w:r w:rsidR="002139B8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to 4</w:t>
            </w:r>
            <w:r w:rsidR="006F15A6">
              <w:rPr>
                <w:rFonts w:eastAsia="맑은 고딕"/>
                <w:color w:val="000000" w:themeColor="text1"/>
                <w:sz w:val="18"/>
                <w:lang w:val="en-US" w:eastAsia="ko-KR"/>
              </w:rPr>
              <w:t>6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1D4B893E" w:rsidR="00C834D5" w:rsidRPr="00172AD1" w:rsidRDefault="006F15A6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5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6497C32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right</w:t>
            </w:r>
            <w:r w:rsidR="00086C9E">
              <w:rPr>
                <w:rFonts w:hint="eastAsia"/>
                <w:color w:val="000000" w:themeColor="text1"/>
                <w:sz w:val="18"/>
                <w:lang w:val="en-US" w:eastAsia="ko-KR"/>
              </w:rPr>
              <w:t>s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3CEBB4AA" w:rsidR="002139B8" w:rsidRPr="00172AD1" w:rsidRDefault="006F15A6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6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835210" w:rsidRDefault="002139B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835210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59532E">
        <w:tc>
          <w:tcPr>
            <w:tcW w:w="404" w:type="dxa"/>
            <w:shd w:val="clear" w:color="auto" w:fill="D9D9D9" w:themeFill="background1" w:themeFillShade="D9"/>
          </w:tcPr>
          <w:p w14:paraId="122A736E" w14:textId="1773EB4E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7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59532E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9D4DF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5EC0F36F" w:rsidR="00107132" w:rsidRPr="00172AD1" w:rsidRDefault="009D29F7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Line 4</w:t>
            </w:r>
            <w:r w:rsidR="0059532E">
              <w:rPr>
                <w:sz w:val="18"/>
                <w:lang w:val="en-US" w:eastAsia="ko-KR"/>
              </w:rPr>
              <w:t>8</w:t>
            </w:r>
            <w:r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0C3C40A4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8</w:t>
            </w:r>
          </w:p>
        </w:tc>
        <w:tc>
          <w:tcPr>
            <w:tcW w:w="1970" w:type="dxa"/>
          </w:tcPr>
          <w:p w14:paraId="7E3FE22D" w14:textId="55EF8622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56E0AAF0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member item of taxonomy which used for identifying the domain of source and /or usage</w:t>
            </w:r>
            <w:r w:rsidR="001809B4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  <w:tc>
          <w:tcPr>
            <w:tcW w:w="756" w:type="dxa"/>
          </w:tcPr>
          <w:p w14:paraId="44319140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0BAA6018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lastRenderedPageBreak/>
              <w:t>49</w:t>
            </w:r>
          </w:p>
        </w:tc>
        <w:tc>
          <w:tcPr>
            <w:tcW w:w="1970" w:type="dxa"/>
          </w:tcPr>
          <w:p w14:paraId="47D8AA92" w14:textId="2C21D53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axonomy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9D29F7" w:rsidRPr="00172AD1" w14:paraId="2D81F3A2" w14:textId="77777777" w:rsidTr="002A14C6">
        <w:tc>
          <w:tcPr>
            <w:tcW w:w="404" w:type="dxa"/>
          </w:tcPr>
          <w:p w14:paraId="3E069E9C" w14:textId="4E9432CC" w:rsidR="009D29F7" w:rsidRPr="00C562ED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5</w:t>
            </w:r>
            <w:r>
              <w:rPr>
                <w:sz w:val="18"/>
                <w:lang w:val="en-US" w:eastAsia="ko-KR"/>
              </w:rPr>
              <w:t>0</w:t>
            </w:r>
          </w:p>
        </w:tc>
        <w:tc>
          <w:tcPr>
            <w:tcW w:w="1970" w:type="dxa"/>
          </w:tcPr>
          <w:p w14:paraId="1EFFA36F" w14:textId="63E88039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comment</w:t>
            </w:r>
          </w:p>
        </w:tc>
        <w:tc>
          <w:tcPr>
            <w:tcW w:w="2888" w:type="dxa"/>
          </w:tcPr>
          <w:p w14:paraId="502DAE38" w14:textId="0E5E045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03816C78" w14:textId="47D8DF56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172AEE12" w14:textId="65FCB165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64FBDE09" w14:textId="65FC67F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C562ED">
              <w:rPr>
                <w:sz w:val="18"/>
                <w:lang w:val="en-US" w:eastAsia="ko-KR"/>
              </w:rPr>
              <w:t>text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63C4D999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7CFCBE12" w:rsidR="00107132" w:rsidRPr="00172AD1" w:rsidRDefault="00107132" w:rsidP="009D29F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6F15A6">
              <w:rPr>
                <w:sz w:val="18"/>
                <w:lang w:val="en-US" w:eastAsia="ko-KR"/>
              </w:rPr>
              <w:t>5</w:t>
            </w:r>
            <w:r w:rsidR="0059532E">
              <w:rPr>
                <w:sz w:val="18"/>
                <w:lang w:val="en-US" w:eastAsia="ko-KR"/>
              </w:rPr>
              <w:t>2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4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27955E51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41" w:type="dxa"/>
          </w:tcPr>
          <w:p w14:paraId="3D74A1EF" w14:textId="1FE4771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6552FB0" w:rsidR="00107132" w:rsidRPr="00172AD1" w:rsidRDefault="0059532E" w:rsidP="002B7A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0272E369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3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6E273D52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4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55B32CC1" w:rsidR="00107132" w:rsidRPr="00172AD1" w:rsidRDefault="006F15A6" w:rsidP="009D29F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5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400BCDD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6F15A6">
              <w:rPr>
                <w:sz w:val="18"/>
                <w:lang w:val="en-US" w:eastAsia="ko-KR"/>
              </w:rPr>
              <w:t>5</w:t>
            </w:r>
            <w:r w:rsidR="0059532E">
              <w:rPr>
                <w:sz w:val="18"/>
                <w:lang w:val="en-US" w:eastAsia="ko-KR"/>
              </w:rPr>
              <w:t>6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7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623B8632" w:rsidR="00107132" w:rsidRPr="009D29F7" w:rsidRDefault="006F15A6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56</w:t>
            </w:r>
          </w:p>
        </w:tc>
        <w:tc>
          <w:tcPr>
            <w:tcW w:w="1965" w:type="dxa"/>
          </w:tcPr>
          <w:p w14:paraId="2C9E86C6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2887" w:type="dxa"/>
          </w:tcPr>
          <w:p w14:paraId="58A5241C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11A9AD35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52C51348" w:rsidR="00107132" w:rsidRPr="009D29F7" w:rsidRDefault="006F15A6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57</w:t>
            </w:r>
          </w:p>
        </w:tc>
        <w:tc>
          <w:tcPr>
            <w:tcW w:w="1965" w:type="dxa"/>
          </w:tcPr>
          <w:p w14:paraId="736D463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2887" w:type="dxa"/>
          </w:tcPr>
          <w:p w14:paraId="422B0AA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35669389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9D29F7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000000" w:themeColor="text1"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</w:r>
      <w:r w:rsidRPr="009D29F7">
        <w:rPr>
          <w:rFonts w:eastAsia="바탕"/>
          <w:b/>
          <w:color w:val="000000" w:themeColor="text1"/>
          <w:szCs w:val="20"/>
          <w:lang w:eastAsia="zh-CN"/>
        </w:rPr>
        <w:t>&lt;&lt;</w:t>
      </w:r>
      <w:r w:rsidR="00433A64" w:rsidRPr="009D29F7">
        <w:rPr>
          <w:rFonts w:eastAsia="바탕"/>
          <w:b/>
          <w:color w:val="000000" w:themeColor="text1"/>
          <w:szCs w:val="20"/>
          <w:lang w:eastAsia="zh-CN"/>
        </w:rPr>
        <w:t>enumeration</w:t>
      </w:r>
      <w:r w:rsidRPr="009D29F7">
        <w:rPr>
          <w:rFonts w:eastAsia="바탕"/>
          <w:b/>
          <w:color w:val="000000" w:themeColor="text1"/>
          <w:szCs w:val="20"/>
          <w:lang w:eastAsia="zh-CN"/>
        </w:rPr>
        <w:t xml:space="preserve">&gt;&gt; </w:t>
      </w:r>
      <w:proofErr w:type="spellStart"/>
      <w:r w:rsidR="00C834D5" w:rsidRPr="009D29F7">
        <w:rPr>
          <w:rFonts w:eastAsia="바탕"/>
          <w:b/>
          <w:color w:val="000000" w:themeColor="text1"/>
          <w:szCs w:val="20"/>
          <w:lang w:eastAsia="zh-CN"/>
        </w:rPr>
        <w:t>BDC_</w:t>
      </w:r>
      <w:r w:rsidRPr="009D29F7">
        <w:rPr>
          <w:rFonts w:eastAsia="바탕"/>
          <w:b/>
          <w:color w:val="000000" w:themeColor="text1"/>
          <w:szCs w:val="20"/>
          <w:lang w:eastAsia="ko-KR"/>
        </w:rPr>
        <w:t>DataTypeCode</w:t>
      </w:r>
      <w:proofErr w:type="spellEnd"/>
      <w:r w:rsidRPr="009D29F7">
        <w:rPr>
          <w:rFonts w:eastAsia="바탕"/>
          <w:b/>
          <w:color w:val="000000" w:themeColor="text1"/>
          <w:szCs w:val="20"/>
          <w:lang w:eastAsia="ko-KR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9D29F7" w:rsidRPr="009D29F7" w14:paraId="533CE1FE" w14:textId="77777777" w:rsidTr="002A14C6">
        <w:tc>
          <w:tcPr>
            <w:tcW w:w="2409" w:type="dxa"/>
          </w:tcPr>
          <w:p w14:paraId="333B182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efinition</w:t>
            </w:r>
          </w:p>
        </w:tc>
      </w:tr>
      <w:tr w:rsidR="009D29F7" w:rsidRPr="009D29F7" w14:paraId="089D4607" w14:textId="77777777" w:rsidTr="002A14C6">
        <w:tc>
          <w:tcPr>
            <w:tcW w:w="2409" w:type="dxa"/>
          </w:tcPr>
          <w:p w14:paraId="61B6BE57" w14:textId="27F91998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data that is </w:t>
            </w: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organized </w:t>
            </w: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9D29F7" w:rsidRPr="009D29F7" w14:paraId="53F93BF2" w14:textId="77777777" w:rsidTr="002A14C6">
        <w:tc>
          <w:tcPr>
            <w:tcW w:w="2409" w:type="dxa"/>
          </w:tcPr>
          <w:p w14:paraId="149434C4" w14:textId="0A37FC69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9D29F7" w:rsidRPr="009D29F7" w14:paraId="774E49E4" w14:textId="77777777" w:rsidTr="002A14C6">
        <w:tc>
          <w:tcPr>
            <w:tcW w:w="2409" w:type="dxa"/>
          </w:tcPr>
          <w:p w14:paraId="1B7D9AFE" w14:textId="6777809C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9042F" w14:textId="77777777" w:rsidR="00BE3CD3" w:rsidRDefault="00BE3CD3" w:rsidP="00107132">
      <w:pPr>
        <w:spacing w:before="0"/>
      </w:pPr>
      <w:r>
        <w:separator/>
      </w:r>
    </w:p>
  </w:endnote>
  <w:endnote w:type="continuationSeparator" w:id="0">
    <w:p w14:paraId="34C0259B" w14:textId="77777777" w:rsidR="00BE3CD3" w:rsidRDefault="00BE3CD3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27093" w14:textId="77777777" w:rsidR="00BE3CD3" w:rsidRDefault="00BE3CD3" w:rsidP="00107132">
      <w:pPr>
        <w:spacing w:before="0"/>
      </w:pPr>
      <w:r>
        <w:separator/>
      </w:r>
    </w:p>
  </w:footnote>
  <w:footnote w:type="continuationSeparator" w:id="0">
    <w:p w14:paraId="046B064C" w14:textId="77777777" w:rsidR="00BE3CD3" w:rsidRDefault="00BE3CD3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37877"/>
    <w:rsid w:val="001809B4"/>
    <w:rsid w:val="001D06B3"/>
    <w:rsid w:val="002139B8"/>
    <w:rsid w:val="00226D5A"/>
    <w:rsid w:val="002A14C6"/>
    <w:rsid w:val="002A17D4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9532E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13C04"/>
    <w:rsid w:val="00835210"/>
    <w:rsid w:val="00835F61"/>
    <w:rsid w:val="00856A20"/>
    <w:rsid w:val="008D39EE"/>
    <w:rsid w:val="008F44C1"/>
    <w:rsid w:val="00971A87"/>
    <w:rsid w:val="009D29F7"/>
    <w:rsid w:val="009D4DF6"/>
    <w:rsid w:val="009E6C47"/>
    <w:rsid w:val="00AE5F05"/>
    <w:rsid w:val="00B13A49"/>
    <w:rsid w:val="00B2454B"/>
    <w:rsid w:val="00B27EEF"/>
    <w:rsid w:val="00B758B7"/>
    <w:rsid w:val="00BE3CD3"/>
    <w:rsid w:val="00C047E1"/>
    <w:rsid w:val="00C13CAF"/>
    <w:rsid w:val="00C25868"/>
    <w:rsid w:val="00C562ED"/>
    <w:rsid w:val="00C834D5"/>
    <w:rsid w:val="00CE3ECE"/>
    <w:rsid w:val="00D656D9"/>
    <w:rsid w:val="00D73CA6"/>
    <w:rsid w:val="00DA314E"/>
    <w:rsid w:val="00DA37C7"/>
    <w:rsid w:val="00DE6EBB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4</Pages>
  <Words>954</Words>
  <Characters>5441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14</cp:revision>
  <cp:lastPrinted>2018-09-22T10:01:00Z</cp:lastPrinted>
  <dcterms:created xsi:type="dcterms:W3CDTF">2018-09-17T08:26:00Z</dcterms:created>
  <dcterms:modified xsi:type="dcterms:W3CDTF">2019-10-06T12:03:00Z</dcterms:modified>
</cp:coreProperties>
</file>